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77981c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683b2b6-2312-46bf-8d33-91ecfce433d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09Z</dcterms:created>
  <dcterms:modified xsi:type="dcterms:W3CDTF">2023-07-17T17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